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421CA6" w:rsidRDefault="00051611">
      <w:pPr>
        <w:rPr>
          <w:b/>
          <w:sz w:val="30"/>
          <w:szCs w:val="30"/>
        </w:rPr>
      </w:pPr>
      <w:r>
        <w:rPr>
          <w:b/>
          <w:sz w:val="30"/>
          <w:szCs w:val="30"/>
        </w:rPr>
        <w:t>Document Results:</w:t>
      </w:r>
    </w:p>
    <w:p w14:paraId="00000002" w14:textId="77777777" w:rsidR="00421CA6" w:rsidRDefault="00421CA6"/>
    <w:p w14:paraId="00000003" w14:textId="77777777" w:rsidR="00421CA6" w:rsidRDefault="00051611">
      <w:pPr>
        <w:numPr>
          <w:ilvl w:val="0"/>
          <w:numId w:val="1"/>
        </w:numPr>
      </w:pPr>
      <w:r>
        <w:t>Background:</w:t>
      </w:r>
    </w:p>
    <w:p w14:paraId="00000004" w14:textId="77777777" w:rsidR="00421CA6" w:rsidRDefault="00051611">
      <w:pPr>
        <w:numPr>
          <w:ilvl w:val="1"/>
          <w:numId w:val="1"/>
        </w:numPr>
      </w:pPr>
      <w:r>
        <w:t>Ability to navigate website, find contact info, and sending secure message.</w:t>
      </w:r>
    </w:p>
    <w:p w14:paraId="00000005" w14:textId="77777777" w:rsidR="00421CA6" w:rsidRDefault="00051611">
      <w:pPr>
        <w:numPr>
          <w:ilvl w:val="1"/>
          <w:numId w:val="1"/>
        </w:numPr>
      </w:pPr>
      <w:r>
        <w:t>If it were easy for older generations to be able to navigate through the website and find what they needed.</w:t>
      </w:r>
    </w:p>
    <w:p w14:paraId="00000006" w14:textId="5D367661" w:rsidR="00421CA6" w:rsidRDefault="003D050C">
      <w:pPr>
        <w:numPr>
          <w:ilvl w:val="1"/>
          <w:numId w:val="1"/>
        </w:numPr>
      </w:pPr>
      <w:r>
        <w:t>Older homeowners:</w:t>
      </w:r>
      <w:r w:rsidR="00051611">
        <w:t xml:space="preserve"> Courtney, Kerry, Nathanial, Devon, Kyle</w:t>
      </w:r>
    </w:p>
    <w:p w14:paraId="1E8CE38A" w14:textId="72841A4B" w:rsidR="003D050C" w:rsidRDefault="003D050C">
      <w:pPr>
        <w:numPr>
          <w:ilvl w:val="1"/>
          <w:numId w:val="1"/>
        </w:numPr>
      </w:pPr>
      <w:r>
        <w:t>Business owners: Geri, Matthew</w:t>
      </w:r>
    </w:p>
    <w:p w14:paraId="7E11D9DF" w14:textId="1A7EA9A7" w:rsidR="003D050C" w:rsidRDefault="003D050C">
      <w:pPr>
        <w:numPr>
          <w:ilvl w:val="1"/>
          <w:numId w:val="1"/>
        </w:numPr>
      </w:pPr>
      <w:r>
        <w:t>Younger Homeowners: Jared, Greg, Luke.</w:t>
      </w:r>
    </w:p>
    <w:p w14:paraId="00000007" w14:textId="77777777" w:rsidR="00421CA6" w:rsidRDefault="00051611">
      <w:pPr>
        <w:numPr>
          <w:ilvl w:val="0"/>
          <w:numId w:val="1"/>
        </w:numPr>
      </w:pPr>
      <w:r>
        <w:t>Tested every link, Navigation link, Secure Message link, and Submitting forms.</w:t>
      </w:r>
    </w:p>
    <w:p w14:paraId="00000008" w14:textId="77777777" w:rsidR="00421CA6" w:rsidRDefault="00051611">
      <w:pPr>
        <w:numPr>
          <w:ilvl w:val="0"/>
          <w:numId w:val="1"/>
        </w:numPr>
      </w:pPr>
      <w:r>
        <w:t>Test Results &amp; Findings:</w:t>
      </w:r>
    </w:p>
    <w:p w14:paraId="00000009" w14:textId="77777777" w:rsidR="00421CA6" w:rsidRDefault="00051611">
      <w:pPr>
        <w:numPr>
          <w:ilvl w:val="1"/>
          <w:numId w:val="1"/>
        </w:numPr>
      </w:pPr>
      <w:r>
        <w:t>60% of the testers didn’t like the single page method. They said they didn’t like the long scr</w:t>
      </w:r>
      <w:r>
        <w:t>olling (Even though the navigation took them to the three main points of the page). Too much info in one page that makes it a little intimidating to even look at and attempt to navigate.</w:t>
      </w:r>
    </w:p>
    <w:p w14:paraId="0000000A" w14:textId="77777777" w:rsidR="00421CA6" w:rsidRDefault="00051611">
      <w:pPr>
        <w:numPr>
          <w:ilvl w:val="1"/>
          <w:numId w:val="1"/>
        </w:numPr>
      </w:pPr>
      <w:r>
        <w:t>40% suggested using a little bit bigger font.</w:t>
      </w:r>
    </w:p>
    <w:p w14:paraId="0000000B" w14:textId="77777777" w:rsidR="00421CA6" w:rsidRDefault="00051611">
      <w:pPr>
        <w:numPr>
          <w:ilvl w:val="1"/>
          <w:numId w:val="1"/>
        </w:numPr>
      </w:pPr>
      <w:r>
        <w:t xml:space="preserve">100% of all users said </w:t>
      </w:r>
      <w:r>
        <w:t>the mobile design needed a little bit of work. Things looked disorganized and unprofessional.</w:t>
      </w:r>
    </w:p>
    <w:p w14:paraId="0000000C" w14:textId="77777777" w:rsidR="00421CA6" w:rsidRDefault="00051611">
      <w:pPr>
        <w:numPr>
          <w:ilvl w:val="1"/>
          <w:numId w:val="1"/>
        </w:numPr>
      </w:pPr>
      <w:r>
        <w:t>100% of all users said that the form font needed to have padding from the border of the input boxes and the font needed to be a bit bigger as well.</w:t>
      </w:r>
    </w:p>
    <w:p w14:paraId="0000000D" w14:textId="083F1C9A" w:rsidR="00421CA6" w:rsidRDefault="00051611">
      <w:pPr>
        <w:numPr>
          <w:ilvl w:val="1"/>
          <w:numId w:val="1"/>
        </w:numPr>
      </w:pPr>
      <w:r>
        <w:t xml:space="preserve">20% said that </w:t>
      </w:r>
      <w:r>
        <w:t>certain elements on the page had too much of a gap between each element.</w:t>
      </w:r>
    </w:p>
    <w:p w14:paraId="7838E482" w14:textId="109D0E69" w:rsidR="003D050C" w:rsidRDefault="002A3B82">
      <w:pPr>
        <w:numPr>
          <w:ilvl w:val="1"/>
          <w:numId w:val="1"/>
        </w:numPr>
      </w:pPr>
      <w:r>
        <w:t xml:space="preserve">40% said the design was a little too </w:t>
      </w:r>
      <w:r w:rsidR="00051611">
        <w:t>Spartan.</w:t>
      </w:r>
    </w:p>
    <w:p w14:paraId="591E8E67" w14:textId="0179B4CC" w:rsidR="002A3B82" w:rsidRDefault="002A3B82" w:rsidP="002A3B82">
      <w:pPr>
        <w:numPr>
          <w:ilvl w:val="1"/>
          <w:numId w:val="1"/>
        </w:numPr>
      </w:pPr>
      <w:r>
        <w:t>80% said site could communicate purpose better.</w:t>
      </w:r>
    </w:p>
    <w:p w14:paraId="3519B101" w14:textId="067BC71B" w:rsidR="002A3B82" w:rsidRDefault="002A3B82" w:rsidP="002A3B82">
      <w:pPr>
        <w:numPr>
          <w:ilvl w:val="1"/>
          <w:numId w:val="1"/>
        </w:numPr>
      </w:pPr>
      <w:r>
        <w:t xml:space="preserve">90% agreed that the site could be more personal, it was currently too generic. </w:t>
      </w:r>
    </w:p>
    <w:p w14:paraId="0000000E" w14:textId="77777777" w:rsidR="00421CA6" w:rsidRDefault="00051611">
      <w:pPr>
        <w:numPr>
          <w:ilvl w:val="0"/>
          <w:numId w:val="1"/>
        </w:numPr>
      </w:pPr>
      <w:r>
        <w:t>Recommendations:</w:t>
      </w:r>
    </w:p>
    <w:p w14:paraId="0000000F" w14:textId="77777777" w:rsidR="00421CA6" w:rsidRDefault="00051611">
      <w:pPr>
        <w:numPr>
          <w:ilvl w:val="1"/>
          <w:numId w:val="1"/>
        </w:numPr>
      </w:pPr>
      <w:r>
        <w:t>The pictures are a little too big, no one likes to scroll for a mile...the send secure button needs to move to the right, you need smaller tables....</w:t>
      </w:r>
    </w:p>
    <w:p w14:paraId="00000010" w14:textId="77777777" w:rsidR="00421CA6" w:rsidRDefault="00051611">
      <w:pPr>
        <w:numPr>
          <w:ilvl w:val="1"/>
          <w:numId w:val="1"/>
        </w:numPr>
      </w:pPr>
      <w:r>
        <w:t>Use bigger font,</w:t>
      </w:r>
      <w:r>
        <w:t xml:space="preserve"> especially on the "for questions or to set an appointment" bigger font size.</w:t>
      </w:r>
    </w:p>
    <w:p w14:paraId="00000011" w14:textId="77777777" w:rsidR="00421CA6" w:rsidRDefault="00051611">
      <w:pPr>
        <w:numPr>
          <w:ilvl w:val="1"/>
          <w:numId w:val="1"/>
        </w:numPr>
      </w:pPr>
      <w:r>
        <w:t>I would suggest having separate pages for the services and contact links. You want the home page to be inviting enough to keep them there, but not so intimidating with a ton of i</w:t>
      </w:r>
      <w:r>
        <w:t>nfo. Scrolling is not the best thing if it can be avoided.</w:t>
      </w:r>
    </w:p>
    <w:p w14:paraId="00000012" w14:textId="225089B0" w:rsidR="00421CA6" w:rsidRDefault="00051611">
      <w:pPr>
        <w:numPr>
          <w:ilvl w:val="1"/>
          <w:numId w:val="1"/>
        </w:numPr>
      </w:pPr>
      <w:r>
        <w:t>If you compare About Is section and Services,</w:t>
      </w:r>
      <w:r>
        <w:t xml:space="preserve"> the gap is a lot larger in Services than About Us</w:t>
      </w:r>
    </w:p>
    <w:p w14:paraId="00000013" w14:textId="2375FC91" w:rsidR="00421CA6" w:rsidRDefault="00051611">
      <w:pPr>
        <w:numPr>
          <w:ilvl w:val="1"/>
          <w:numId w:val="1"/>
        </w:numPr>
      </w:pPr>
      <w:r>
        <w:t>Home page looks good, but when you click send secure message I would give "Full name" and other filler</w:t>
      </w:r>
      <w:r>
        <w:t>s a little</w:t>
      </w:r>
      <w:r>
        <w:t xml:space="preserve"> bit more space at the beginning so it's not touching the box</w:t>
      </w:r>
    </w:p>
    <w:p w14:paraId="00000014" w14:textId="77777777" w:rsidR="00421CA6" w:rsidRDefault="00051611">
      <w:pPr>
        <w:numPr>
          <w:ilvl w:val="1"/>
          <w:numId w:val="1"/>
        </w:numPr>
      </w:pPr>
      <w:r>
        <w:t>You got some merging and you have to zoom out to see all of it</w:t>
      </w:r>
    </w:p>
    <w:p w14:paraId="00000015" w14:textId="06BEF6AB" w:rsidR="00421CA6" w:rsidRDefault="00051611">
      <w:pPr>
        <w:numPr>
          <w:ilvl w:val="1"/>
          <w:numId w:val="1"/>
        </w:numPr>
      </w:pPr>
      <w:r>
        <w:t>The css on the phone is needs a bit</w:t>
      </w:r>
      <w:r>
        <w:t xml:space="preserve"> more work</w:t>
      </w:r>
    </w:p>
    <w:p w14:paraId="6709BFFB" w14:textId="76BFA108" w:rsidR="00051611" w:rsidRDefault="00051611">
      <w:pPr>
        <w:numPr>
          <w:ilvl w:val="1"/>
          <w:numId w:val="1"/>
        </w:numPr>
      </w:pPr>
      <w:r>
        <w:t xml:space="preserve">Site needs better images, pictures that communicate the brand. </w:t>
      </w:r>
      <w:bookmarkStart w:id="0" w:name="_GoBack"/>
      <w:bookmarkEnd w:id="0"/>
    </w:p>
    <w:p w14:paraId="00000016" w14:textId="77777777" w:rsidR="00421CA6" w:rsidRDefault="00051611">
      <w:pPr>
        <w:numPr>
          <w:ilvl w:val="0"/>
          <w:numId w:val="1"/>
        </w:numPr>
      </w:pPr>
      <w:r>
        <w:t>Summary:</w:t>
      </w:r>
    </w:p>
    <w:p w14:paraId="00000017" w14:textId="77777777" w:rsidR="00421CA6" w:rsidRDefault="00051611">
      <w:pPr>
        <w:numPr>
          <w:ilvl w:val="1"/>
          <w:numId w:val="1"/>
        </w:numPr>
      </w:pPr>
      <w:r>
        <w:t>Definitely need to fix the design for smaller viewports of smartp</w:t>
      </w:r>
      <w:r>
        <w:t>hones. Instead of using grid, us block display.</w:t>
      </w:r>
    </w:p>
    <w:p w14:paraId="00000018" w14:textId="77777777" w:rsidR="00421CA6" w:rsidRDefault="00051611">
      <w:pPr>
        <w:numPr>
          <w:ilvl w:val="1"/>
          <w:numId w:val="1"/>
        </w:numPr>
      </w:pPr>
      <w:r>
        <w:lastRenderedPageBreak/>
        <w:t>Make the font size a bit bigger.</w:t>
      </w:r>
    </w:p>
    <w:p w14:paraId="00000019" w14:textId="77777777" w:rsidR="00421CA6" w:rsidRDefault="00051611">
      <w:pPr>
        <w:numPr>
          <w:ilvl w:val="1"/>
          <w:numId w:val="1"/>
        </w:numPr>
      </w:pPr>
      <w:r>
        <w:t>Add padding to the form within the input boxes.</w:t>
      </w:r>
    </w:p>
    <w:p w14:paraId="0000001A" w14:textId="77777777" w:rsidR="00421CA6" w:rsidRDefault="00051611">
      <w:pPr>
        <w:numPr>
          <w:ilvl w:val="1"/>
          <w:numId w:val="1"/>
        </w:numPr>
      </w:pPr>
      <w:r>
        <w:t>Possibly discuss more about the one page layout.</w:t>
      </w:r>
    </w:p>
    <w:sectPr w:rsidR="00421CA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AC19BF"/>
    <w:multiLevelType w:val="multilevel"/>
    <w:tmpl w:val="DB5276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zNTa1MDQ2MDAxNbVU0lEKTi0uzszPAykwrAUAn+psuSwAAAA="/>
  </w:docVars>
  <w:rsids>
    <w:rsidRoot w:val="00421CA6"/>
    <w:rsid w:val="00051611"/>
    <w:rsid w:val="002A3B82"/>
    <w:rsid w:val="003D050C"/>
    <w:rsid w:val="00421C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93A98"/>
  <w15:docId w15:val="{27E3DEC4-DF83-4981-9325-ECA02FEB5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iott Orr</cp:lastModifiedBy>
  <cp:revision>3</cp:revision>
  <dcterms:created xsi:type="dcterms:W3CDTF">2019-04-13T18:26:00Z</dcterms:created>
  <dcterms:modified xsi:type="dcterms:W3CDTF">2019-04-13T18:42:00Z</dcterms:modified>
</cp:coreProperties>
</file>